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FA812" w14:textId="77777777" w:rsidR="000E38F2" w:rsidRDefault="000E38F2" w:rsidP="001135E6">
      <w:pPr>
        <w:pStyle w:val="Heading1"/>
      </w:pPr>
    </w:p>
    <w:p w14:paraId="24AFA431" w14:textId="77777777" w:rsidR="000E38F2" w:rsidRDefault="000E38F2" w:rsidP="000E38F2">
      <w:pPr>
        <w:jc w:val="center"/>
        <w:rPr>
          <w:rFonts w:ascii="Times New Roman" w:hAnsi="Times New Roman" w:cs="Times New Roman"/>
        </w:rPr>
      </w:pPr>
    </w:p>
    <w:p w14:paraId="013AA3A0" w14:textId="77777777" w:rsidR="0031759B" w:rsidRDefault="000E38F2" w:rsidP="000E38F2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02591B22" wp14:editId="2F7294D6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554"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41A3F0F7" w14:textId="77777777" w:rsidR="00043554" w:rsidRDefault="00043554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98"/>
        <w:gridCol w:w="10818"/>
      </w:tblGrid>
      <w:tr w:rsidR="00725EF7" w14:paraId="6DCE8046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9600448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3910737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725EF7" w14:paraId="0516EC1A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61BFF95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B28BE3D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5B6C4EED" w14:textId="77777777" w:rsidR="00725EF7" w:rsidRDefault="00725EF7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5"/>
        <w:gridCol w:w="1125"/>
        <w:gridCol w:w="1125"/>
        <w:gridCol w:w="1125"/>
      </w:tblGrid>
      <w:tr w:rsidR="00720C1F" w14:paraId="5C7CD31B" w14:textId="77777777" w:rsidTr="009F5055">
        <w:tc>
          <w:tcPr>
            <w:tcW w:w="1124" w:type="dxa"/>
            <w:shd w:val="clear" w:color="auto" w:fill="D9D9D9" w:themeFill="background1" w:themeFillShade="D9"/>
          </w:tcPr>
          <w:p w14:paraId="651CBDC0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AA85EEC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484E33F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7B2D49D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376FAFA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6870716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527AEA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2E6450C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97CA648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E0401E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AC8F9E5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B2781E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5AF989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D64D13" w14:paraId="1D25A27D" w14:textId="77777777" w:rsidTr="00427994"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3BBBAA3F" w14:textId="4AA9ECA1" w:rsidR="00D64D13" w:rsidRP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CSE</w:t>
            </w: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D64D13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101</w:t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97EFAE5" w14:textId="4D53D60F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6BEC07" w14:textId="764E3EB2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24A6AEF" w14:textId="32C81AD1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BF53AFA" w14:textId="7A9CDBFF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9E44EBA" w14:textId="182C67F5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26AD2178" w14:textId="41B989FC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AE9C1A6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4B6DAF7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5FB1186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BDBE25A" w14:textId="05EF5C05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sym w:font="Symbol" w:char="F0D6"/>
            </w: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D8751AB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B54BEBA" w14:textId="77777777" w:rsidR="00D64D13" w:rsidRDefault="00D64D13" w:rsidP="00D64D13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1039A999" w14:textId="77777777" w:rsidTr="009F5055">
        <w:tc>
          <w:tcPr>
            <w:tcW w:w="1124" w:type="dxa"/>
          </w:tcPr>
          <w:p w14:paraId="47D762B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F3B18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EE126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74415F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0C635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4B4DE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78BB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73F80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B0BD36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BB438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E1A9C2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DE4BB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F97CE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58119AF0" w14:textId="77777777" w:rsidTr="009F5055">
        <w:tc>
          <w:tcPr>
            <w:tcW w:w="1124" w:type="dxa"/>
          </w:tcPr>
          <w:p w14:paraId="0F2C19D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E81CF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8AC94C9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FD4C76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0F3635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437943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3CF87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515A15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DB36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C60F8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E4DCD9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9D5BC4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7A4CB2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2980EE50" w14:textId="77777777" w:rsidTr="009F5055">
        <w:tc>
          <w:tcPr>
            <w:tcW w:w="1124" w:type="dxa"/>
          </w:tcPr>
          <w:p w14:paraId="3671BCE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467FFD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CDED5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B16D21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875C2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E7382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62374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EEF25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0D4984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6E2A1F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6DBB6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BB6F4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4A7EEC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6409CF2F" w14:textId="77777777" w:rsidTr="009F5055">
        <w:tc>
          <w:tcPr>
            <w:tcW w:w="1124" w:type="dxa"/>
          </w:tcPr>
          <w:p w14:paraId="5243439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859B9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B02EC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005B0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B1966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E3CC5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2377D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9DA4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F6FDA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6EBEA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495AAB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C4283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C46D29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084280A" w14:textId="77777777" w:rsidTr="009F5055">
        <w:tc>
          <w:tcPr>
            <w:tcW w:w="1124" w:type="dxa"/>
          </w:tcPr>
          <w:p w14:paraId="675E203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074F5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07AFF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A749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C25C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6AF36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A088E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6227D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19F82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6329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A34BF3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97D8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068D3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EFFEBEC" w14:textId="77777777" w:rsidTr="009F5055">
        <w:tc>
          <w:tcPr>
            <w:tcW w:w="1124" w:type="dxa"/>
          </w:tcPr>
          <w:p w14:paraId="6900AB8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C10DB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E39241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129652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1BA11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FF50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BCA5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1EA7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A0832C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91679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03F24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51DA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5F1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2666937" w14:textId="77777777" w:rsidTr="009F5055">
        <w:tc>
          <w:tcPr>
            <w:tcW w:w="1124" w:type="dxa"/>
          </w:tcPr>
          <w:p w14:paraId="3B0ABA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94B9C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5A8871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D53A8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769E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A722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8DF3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7053F4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F583AB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6D053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2E55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8283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EF6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A1377C" w14:textId="77777777" w:rsidTr="009F5055">
        <w:tc>
          <w:tcPr>
            <w:tcW w:w="1124" w:type="dxa"/>
          </w:tcPr>
          <w:p w14:paraId="5DDF518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B4672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9D61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8B05D8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101F6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4E74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EA065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0307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3EB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A9CA5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C37C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994328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641C6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88622AF" w14:textId="77777777" w:rsidTr="009F5055">
        <w:tc>
          <w:tcPr>
            <w:tcW w:w="1124" w:type="dxa"/>
          </w:tcPr>
          <w:p w14:paraId="7FDA7B1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21D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2149E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1CFD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362E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FB33D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5D47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8570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4BE1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B051B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E0248B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8AC115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C21D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2346225" w14:textId="77777777" w:rsidTr="009F5055">
        <w:tc>
          <w:tcPr>
            <w:tcW w:w="1124" w:type="dxa"/>
          </w:tcPr>
          <w:p w14:paraId="4CED7B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A1F53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4886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61D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9913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7D8C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74B73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A640F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216A76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2127A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FB40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F6E6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BFCF44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12428D03" w14:textId="77777777" w:rsidTr="009F5055">
        <w:tc>
          <w:tcPr>
            <w:tcW w:w="1124" w:type="dxa"/>
          </w:tcPr>
          <w:p w14:paraId="1EA606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247B2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A8325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6A04AA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5D16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32360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50847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F77B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D4285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C1AA07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8AA43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5CA814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4CDB2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2F4F21E" w14:textId="77777777" w:rsidTr="009F5055">
        <w:tc>
          <w:tcPr>
            <w:tcW w:w="1124" w:type="dxa"/>
          </w:tcPr>
          <w:p w14:paraId="1E2873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0DDE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E1D5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ED616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3BC4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DEDE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28360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0AE8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193817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D9CB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85B2CD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D3F25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A05FE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75B25F6" w14:textId="77777777" w:rsidTr="009F5055">
        <w:tc>
          <w:tcPr>
            <w:tcW w:w="1124" w:type="dxa"/>
          </w:tcPr>
          <w:p w14:paraId="19F946C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1D57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ACD25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40F1C3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2BB441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2F66A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68278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667D3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393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156AD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B106B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F5C367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A210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D3CFFAB" w14:textId="77777777" w:rsidTr="009F5055">
        <w:tc>
          <w:tcPr>
            <w:tcW w:w="1124" w:type="dxa"/>
          </w:tcPr>
          <w:p w14:paraId="7ECC4E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EEF08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330E77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62C1E4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92CB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A37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9D07E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9A5B9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8AEA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21063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C8FF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0770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B6217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4C6305" w14:textId="77777777" w:rsidTr="009F5055">
        <w:tc>
          <w:tcPr>
            <w:tcW w:w="1124" w:type="dxa"/>
          </w:tcPr>
          <w:p w14:paraId="682926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DC16A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1017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6A06F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9A2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E38A9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CB108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44F4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6522A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EF2B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543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53321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92D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1583A31" w14:textId="77777777" w:rsidTr="009F5055">
        <w:tc>
          <w:tcPr>
            <w:tcW w:w="1124" w:type="dxa"/>
          </w:tcPr>
          <w:p w14:paraId="497F980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F70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1891F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A36C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8BC23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A6B4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C707A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21FD5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5A23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07C2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7CF60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BDFD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8C38F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953E309" w14:textId="77777777" w:rsidTr="009F5055">
        <w:tc>
          <w:tcPr>
            <w:tcW w:w="1124" w:type="dxa"/>
          </w:tcPr>
          <w:p w14:paraId="20BD2DE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9721C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4F6C8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70D3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5B8A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3E038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F636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94722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CEC5D3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2C019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B0C1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F331D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5CA9F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84F6749" w14:textId="77777777" w:rsidTr="009F5055">
        <w:tc>
          <w:tcPr>
            <w:tcW w:w="1124" w:type="dxa"/>
          </w:tcPr>
          <w:p w14:paraId="7239851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B3C5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B57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604A9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9DB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5DE52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C2C98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EA15C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051CF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9CDB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99339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C09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F4E70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C023A9E" w14:textId="77777777" w:rsidTr="009F5055">
        <w:tc>
          <w:tcPr>
            <w:tcW w:w="1124" w:type="dxa"/>
          </w:tcPr>
          <w:p w14:paraId="593A25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BC77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741AD4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A1BB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09F889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7830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979DD7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32BE4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B9A62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27AD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243CC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00466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B991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C8F9A5C" w14:textId="77777777" w:rsidR="00A921B3" w:rsidRDefault="00A921B3" w:rsidP="00043554">
      <w:pPr>
        <w:rPr>
          <w:rFonts w:ascii="Times New Roman" w:hAnsi="Times New Roman" w:cs="Times New Roman"/>
          <w:b/>
        </w:rPr>
      </w:pPr>
    </w:p>
    <w:p w14:paraId="0C21A8E5" w14:textId="161B531C" w:rsidR="008B39C1" w:rsidRPr="008B39C1" w:rsidRDefault="008B39C1" w:rsidP="00500CF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="007F0AE8">
        <w:rPr>
          <w:rFonts w:ascii="Times New Roman" w:hAnsi="Times New Roman" w:cs="Times New Roman"/>
        </w:rPr>
        <w:t>Put (√√</w:t>
      </w:r>
      <w:r w:rsidR="00500CF1">
        <w:rPr>
          <w:rFonts w:ascii="Times New Roman" w:hAnsi="Times New Roman" w:cs="Times New Roman"/>
        </w:rPr>
        <w:t xml:space="preserve">) if the course makes a major contribution, </w:t>
      </w:r>
      <w:r w:rsidR="007D6C11">
        <w:rPr>
          <w:rFonts w:ascii="Times New Roman" w:hAnsi="Times New Roman" w:cs="Times New Roman"/>
        </w:rPr>
        <w:t>put</w:t>
      </w:r>
      <w:r w:rsidR="00500CF1">
        <w:rPr>
          <w:rFonts w:ascii="Times New Roman" w:hAnsi="Times New Roman" w:cs="Times New Roman"/>
        </w:rPr>
        <w:t xml:space="preserve"> (√) if the course makes a minor contribution.</w:t>
      </w:r>
    </w:p>
    <w:sectPr w:rsidR="008B39C1" w:rsidRPr="008B39C1" w:rsidSect="00562332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7EA77" w14:textId="77777777" w:rsidR="00F55986" w:rsidRDefault="00F55986" w:rsidP="000E38F2">
      <w:pPr>
        <w:spacing w:after="0" w:line="240" w:lineRule="auto"/>
      </w:pPr>
      <w:r>
        <w:separator/>
      </w:r>
    </w:p>
  </w:endnote>
  <w:endnote w:type="continuationSeparator" w:id="0">
    <w:p w14:paraId="4ED87F40" w14:textId="77777777" w:rsidR="00F55986" w:rsidRDefault="00F55986" w:rsidP="000E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CEB73D" w14:textId="77777777" w:rsidR="00F55986" w:rsidRDefault="00F55986" w:rsidP="000E38F2">
      <w:pPr>
        <w:spacing w:after="0" w:line="240" w:lineRule="auto"/>
      </w:pPr>
      <w:r>
        <w:separator/>
      </w:r>
    </w:p>
  </w:footnote>
  <w:footnote w:type="continuationSeparator" w:id="0">
    <w:p w14:paraId="2D06D113" w14:textId="77777777" w:rsidR="00F55986" w:rsidRDefault="00F55986" w:rsidP="000E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A478E" w14:textId="77777777" w:rsidR="00337C1F" w:rsidRPr="00F75B7B" w:rsidRDefault="00F75B7B">
    <w:pPr>
      <w:pStyle w:val="Header"/>
      <w:rPr>
        <w:rFonts w:ascii="Times New Roman" w:hAnsi="Times New Roman" w:cs="Times New Roman"/>
        <w:sz w:val="18"/>
      </w:rPr>
    </w:pPr>
    <w:r w:rsidRPr="00F75B7B">
      <w:rPr>
        <w:rFonts w:ascii="Times New Roman" w:hAnsi="Times New Roman" w:cs="Times New Roman"/>
        <w:sz w:val="18"/>
      </w:rPr>
      <w:t xml:space="preserve">Template </w:t>
    </w:r>
    <w:r w:rsidR="00337C1F">
      <w:rPr>
        <w:rFonts w:ascii="Times New Roman" w:hAnsi="Times New Roman" w:cs="Times New Roman"/>
        <w:sz w:val="18"/>
      </w:rPr>
      <w:t>4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84E33"/>
    <w:multiLevelType w:val="hybridMultilevel"/>
    <w:tmpl w:val="AB9E7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ANJm5kYGJko6SsGpxcWZ+XkgBYa1AAErLlYsAAAA"/>
  </w:docVars>
  <w:rsids>
    <w:rsidRoot w:val="00EE4CDF"/>
    <w:rsid w:val="00043554"/>
    <w:rsid w:val="000679DC"/>
    <w:rsid w:val="000D63D0"/>
    <w:rsid w:val="000E38F2"/>
    <w:rsid w:val="00103ED4"/>
    <w:rsid w:val="001135E6"/>
    <w:rsid w:val="0014391F"/>
    <w:rsid w:val="001A2618"/>
    <w:rsid w:val="00212FE0"/>
    <w:rsid w:val="00252244"/>
    <w:rsid w:val="0031759B"/>
    <w:rsid w:val="00337C1F"/>
    <w:rsid w:val="0034619F"/>
    <w:rsid w:val="00443685"/>
    <w:rsid w:val="004D346D"/>
    <w:rsid w:val="004E138B"/>
    <w:rsid w:val="00500CF1"/>
    <w:rsid w:val="005202B0"/>
    <w:rsid w:val="00562332"/>
    <w:rsid w:val="005A7AD8"/>
    <w:rsid w:val="005F4F70"/>
    <w:rsid w:val="00691800"/>
    <w:rsid w:val="00720C1F"/>
    <w:rsid w:val="00725EF7"/>
    <w:rsid w:val="0077153E"/>
    <w:rsid w:val="0077776D"/>
    <w:rsid w:val="007D6C11"/>
    <w:rsid w:val="007F0384"/>
    <w:rsid w:val="007F0AE8"/>
    <w:rsid w:val="00802FAA"/>
    <w:rsid w:val="008B39C1"/>
    <w:rsid w:val="008E5FA2"/>
    <w:rsid w:val="008F7227"/>
    <w:rsid w:val="009529E0"/>
    <w:rsid w:val="009E2F52"/>
    <w:rsid w:val="009F5055"/>
    <w:rsid w:val="00A921B3"/>
    <w:rsid w:val="00AA05BD"/>
    <w:rsid w:val="00B72F2B"/>
    <w:rsid w:val="00D64D13"/>
    <w:rsid w:val="00EE4CDF"/>
    <w:rsid w:val="00F55986"/>
    <w:rsid w:val="00F66D5C"/>
    <w:rsid w:val="00F75B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E881C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391F"/>
  </w:style>
  <w:style w:type="paragraph" w:styleId="Heading1">
    <w:name w:val="heading 1"/>
    <w:basedOn w:val="Normal"/>
    <w:next w:val="Normal"/>
    <w:link w:val="Heading1Char"/>
    <w:uiPriority w:val="9"/>
    <w:qFormat/>
    <w:rsid w:val="001135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3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8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8F2"/>
  </w:style>
  <w:style w:type="paragraph" w:styleId="Footer">
    <w:name w:val="footer"/>
    <w:basedOn w:val="Normal"/>
    <w:link w:val="Foot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8F2"/>
  </w:style>
  <w:style w:type="table" w:styleId="TableGrid">
    <w:name w:val="Table Grid"/>
    <w:basedOn w:val="TableNormal"/>
    <w:uiPriority w:val="59"/>
    <w:rsid w:val="00725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EF7"/>
    <w:pPr>
      <w:ind w:left="720"/>
      <w:contextualSpacing/>
    </w:pPr>
  </w:style>
  <w:style w:type="paragraph" w:styleId="NoSpacing">
    <w:name w:val="No Spacing"/>
    <w:uiPriority w:val="1"/>
    <w:qFormat/>
    <w:rsid w:val="00500CF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135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9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0</cp:revision>
  <dcterms:created xsi:type="dcterms:W3CDTF">2017-11-22T06:01:00Z</dcterms:created>
  <dcterms:modified xsi:type="dcterms:W3CDTF">2020-02-26T06:57:00Z</dcterms:modified>
</cp:coreProperties>
</file>